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C1D379" w14:textId="75E5D2FA" w:rsidR="00AD4BF6" w:rsidRPr="00294907" w:rsidRDefault="00AD4BF6" w:rsidP="002177C2">
      <w:pPr>
        <w:spacing w:after="0"/>
        <w:ind w:left="-450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</w:rPr>
        <w:t>7955 Illustration</w:t>
      </w:r>
      <w:r w:rsidR="00402799">
        <w:rPr>
          <w:rFonts w:ascii="Arial" w:hAnsi="Arial" w:cs="Arial"/>
          <w:b/>
          <w:sz w:val="24"/>
          <w:szCs w:val="24"/>
        </w:rPr>
        <w:t xml:space="preserve"> 1</w:t>
      </w:r>
    </w:p>
    <w:tbl>
      <w:tblPr>
        <w:tblW w:w="14229" w:type="dxa"/>
        <w:tblInd w:w="-460" w:type="dxa"/>
        <w:tblLook w:val="04A0" w:firstRow="1" w:lastRow="0" w:firstColumn="1" w:lastColumn="0" w:noHBand="0" w:noVBand="1"/>
      </w:tblPr>
      <w:tblGrid>
        <w:gridCol w:w="331"/>
        <w:gridCol w:w="1705"/>
        <w:gridCol w:w="1878"/>
        <w:gridCol w:w="1279"/>
        <w:gridCol w:w="1194"/>
        <w:gridCol w:w="1839"/>
        <w:gridCol w:w="425"/>
        <w:gridCol w:w="339"/>
        <w:gridCol w:w="339"/>
        <w:gridCol w:w="339"/>
        <w:gridCol w:w="339"/>
        <w:gridCol w:w="1382"/>
        <w:gridCol w:w="1761"/>
        <w:gridCol w:w="720"/>
        <w:gridCol w:w="9"/>
        <w:gridCol w:w="350"/>
      </w:tblGrid>
      <w:tr w:rsidR="002177C2" w:rsidRPr="007C52CA" w14:paraId="0F71DF44" w14:textId="77777777" w:rsidTr="002177C2">
        <w:trPr>
          <w:trHeight w:val="259"/>
        </w:trPr>
        <w:tc>
          <w:tcPr>
            <w:tcW w:w="331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DA77B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br w:type="page"/>
            </w: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2F682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BB23E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5DA4F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8F8E1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4A34A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3156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E9F54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746AB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2F670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8FF18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3273A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8CC2A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14AF2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F912CD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27D2A334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8EFF2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056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EDF77FF" w14:textId="695D92D3" w:rsidR="009E622D" w:rsidRPr="00CD7D55" w:rsidRDefault="00283A08" w:rsidP="0089713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PORT NO. 3 Form 576 A (Rev</w:t>
            </w:r>
            <w:r w:rsidRPr="0089713E">
              <w:rPr>
                <w:rFonts w:ascii="Arial" w:eastAsia="Times New Roman" w:hAnsi="Arial" w:cs="Arial"/>
              </w:rPr>
              <w:t xml:space="preserve">. </w:t>
            </w:r>
            <w:r w:rsidR="0089713E" w:rsidRPr="0089713E">
              <w:rPr>
                <w:rFonts w:ascii="Arial" w:eastAsia="Times New Roman" w:hAnsi="Arial" w:cs="Arial"/>
              </w:rPr>
              <w:t>7/19</w:t>
            </w:r>
            <w:r w:rsidR="009E622D" w:rsidRPr="00CD7D55">
              <w:rPr>
                <w:rFonts w:ascii="Arial" w:eastAsia="Times New Roman" w:hAnsi="Arial" w:cs="Arial"/>
                <w:color w:val="000000"/>
              </w:rPr>
              <w:t>)</w:t>
            </w:r>
          </w:p>
        </w:tc>
        <w:tc>
          <w:tcPr>
            <w:tcW w:w="7492" w:type="dxa"/>
            <w:gridSpan w:val="1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0B6302" w14:textId="77777777" w:rsidR="009E622D" w:rsidRP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6"/>
                <w:szCs w:val="26"/>
              </w:rPr>
            </w:pPr>
            <w:r w:rsidRPr="00B264D6">
              <w:rPr>
                <w:rFonts w:ascii="Arial" w:eastAsia="Times New Roman" w:hAnsi="Arial" w:cs="Arial"/>
                <w:b/>
                <w:bCs/>
                <w:color w:val="000000"/>
                <w:sz w:val="26"/>
                <w:szCs w:val="26"/>
              </w:rPr>
              <w:t>Adjustments to Controller's Accounts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5E1F07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5076DE6C" w14:textId="77777777" w:rsidTr="002177C2">
        <w:trPr>
          <w:trHeight w:val="371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CBCE8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05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3BF7D5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SCO USE ONLY</w:t>
            </w:r>
          </w:p>
        </w:tc>
        <w:tc>
          <w:tcPr>
            <w:tcW w:w="7492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954F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67C7A9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7C6A6E2D" w14:textId="77777777" w:rsidTr="002177C2">
        <w:trPr>
          <w:trHeight w:val="371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3FB59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6265252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ocument No.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731065B" w14:textId="3D088477" w:rsidR="009E622D" w:rsidRPr="00CD7D55" w:rsidRDefault="00C238C0" w:rsidP="00C238C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</w:t>
            </w:r>
            <w:r w:rsidR="009E622D" w:rsidRPr="00CD7D55">
              <w:rPr>
                <w:rFonts w:ascii="Arial" w:eastAsia="Times New Roman" w:hAnsi="Arial" w:cs="Arial"/>
                <w:color w:val="000000"/>
              </w:rPr>
              <w:t>CYYMMDD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ECDA07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Fu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1927D3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Agency</w:t>
            </w:r>
          </w:p>
        </w:tc>
        <w:tc>
          <w:tcPr>
            <w:tcW w:w="749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A0AA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June 30, 20</w:t>
            </w:r>
            <w:r w:rsidRPr="00BB3BFA">
              <w:rPr>
                <w:rFonts w:ascii="Arial" w:eastAsia="Times New Roman" w:hAnsi="Arial" w:cs="Arial"/>
              </w:rPr>
              <w:t>XX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6D7B5E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5BFEEC70" w14:textId="77777777" w:rsidTr="002177C2">
        <w:trPr>
          <w:trHeight w:val="396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11BFF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5FD435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B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00C27D5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D60F31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A6A6A6"/>
            <w:noWrap/>
            <w:vAlign w:val="center"/>
            <w:hideMark/>
          </w:tcPr>
          <w:p w14:paraId="0B59A11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49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8638B1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Page</w:t>
            </w:r>
            <w:r w:rsidRPr="00CD7D55">
              <w:rPr>
                <w:rFonts w:ascii="Arial" w:eastAsia="Times New Roman" w:hAnsi="Arial" w:cs="Arial"/>
                <w:color w:val="000000"/>
                <w:u w:val="single"/>
              </w:rPr>
              <w:t> 1 </w:t>
            </w:r>
            <w:r w:rsidRPr="00CD7D55">
              <w:rPr>
                <w:rFonts w:ascii="Arial" w:eastAsia="Times New Roman" w:hAnsi="Arial" w:cs="Arial"/>
                <w:color w:val="000000"/>
              </w:rPr>
              <w:t>of</w:t>
            </w:r>
            <w:r w:rsidRPr="00CD7D55">
              <w:rPr>
                <w:rFonts w:ascii="Arial" w:eastAsia="Times New Roman" w:hAnsi="Arial" w:cs="Arial"/>
                <w:color w:val="000000"/>
                <w:u w:val="single"/>
              </w:rPr>
              <w:t> 2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039946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72AF378F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C1674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FA4839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558D51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BF333F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C1D3A1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84A300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121C58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7A29F7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4CD25A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D2B183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94CE2E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5AA7BF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8633CE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2233E6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D1DFE3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053E9201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F35B2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056" w:type="dxa"/>
            <w:gridSpan w:val="4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0FC4707" w14:textId="77777777" w:rsidR="009E622D" w:rsidRPr="00B264D6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ncy Name and Number</w:t>
            </w:r>
          </w:p>
        </w:tc>
        <w:tc>
          <w:tcPr>
            <w:tcW w:w="7492" w:type="dxa"/>
            <w:gridSpan w:val="10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93D8DF0" w14:textId="77777777" w:rsidR="009E622D" w:rsidRPr="00B264D6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und Name and Number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97B2B7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439C6E0C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73DEE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83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43AC95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Agency (5555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E49DEE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2F8F96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492" w:type="dxa"/>
            <w:gridSpan w:val="10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4854BE0" w14:textId="62786D93" w:rsidR="009E622D" w:rsidRPr="00CD7D55" w:rsidRDefault="00FC247B" w:rsidP="00FC247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Training</w:t>
            </w:r>
            <w:r w:rsidR="009E622D" w:rsidRPr="00CD7D55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Fund (1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234</w:t>
            </w:r>
            <w:r w:rsidR="009E622D" w:rsidRPr="00CD7D55">
              <w:rPr>
                <w:rFonts w:ascii="Arial" w:eastAsia="Times New Roman" w:hAnsi="Arial" w:cs="Arial"/>
                <w:b/>
                <w:bCs/>
                <w:color w:val="000000"/>
              </w:rPr>
              <w:t>)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8BC873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46D8A9D4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36A21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056" w:type="dxa"/>
            <w:gridSpan w:val="4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1F637FC" w14:textId="77777777" w:rsidR="009E622D" w:rsidRPr="00B264D6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ame of Contact Person, Title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DCE8548" w14:textId="77777777" w:rsidR="009E622D" w:rsidRPr="00B264D6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elephone Number</w:t>
            </w:r>
          </w:p>
        </w:tc>
        <w:tc>
          <w:tcPr>
            <w:tcW w:w="5653" w:type="dxa"/>
            <w:gridSpan w:val="9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6DBE09E" w14:textId="77777777" w:rsidR="009E622D" w:rsidRPr="00B264D6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mail Address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C44CF7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5D440AE6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F8056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862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5F5178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Jane Smith, Accounting Administrato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693F28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4CC0699" w14:textId="4976B832" w:rsidR="009E622D" w:rsidRPr="00CD7D55" w:rsidRDefault="00564557" w:rsidP="00BA3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916-</w:t>
            </w:r>
            <w:r w:rsidR="00BA3723">
              <w:rPr>
                <w:rFonts w:ascii="Arial" w:eastAsia="Times New Roman" w:hAnsi="Arial" w:cs="Arial"/>
                <w:b/>
                <w:bCs/>
                <w:color w:val="000000"/>
              </w:rPr>
              <w:t>555</w:t>
            </w:r>
            <w:r w:rsidR="009E622D" w:rsidRPr="00CD7D55">
              <w:rPr>
                <w:rFonts w:ascii="Arial" w:eastAsia="Times New Roman" w:hAnsi="Arial" w:cs="Arial"/>
                <w:b/>
                <w:bCs/>
                <w:color w:val="000000"/>
              </w:rPr>
              <w:t>-</w:t>
            </w:r>
            <w:r w:rsidR="00DF579E">
              <w:rPr>
                <w:rFonts w:ascii="Arial" w:eastAsia="Times New Roman" w:hAnsi="Arial" w:cs="Arial"/>
                <w:b/>
                <w:bCs/>
                <w:color w:val="000000"/>
              </w:rPr>
              <w:t>0000</w:t>
            </w:r>
          </w:p>
        </w:tc>
        <w:tc>
          <w:tcPr>
            <w:tcW w:w="5653" w:type="dxa"/>
            <w:gridSpan w:val="9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2260874" w14:textId="6A8522BD" w:rsidR="009E622D" w:rsidRPr="00BA3723" w:rsidRDefault="00646FDE" w:rsidP="00C238C0">
            <w:pPr>
              <w:spacing w:after="0" w:line="240" w:lineRule="auto"/>
              <w:rPr>
                <w:rFonts w:ascii="Arial" w:eastAsia="Times New Roman" w:hAnsi="Arial" w:cs="Arial"/>
                <w:b/>
                <w:color w:val="0563C1"/>
              </w:rPr>
            </w:pPr>
            <w:hyperlink r:id="rId11" w:history="1">
              <w:r w:rsidR="009E622D" w:rsidRPr="00BA3723">
                <w:rPr>
                  <w:rFonts w:ascii="Arial" w:eastAsia="Times New Roman" w:hAnsi="Arial" w:cs="Arial"/>
                  <w:b/>
                </w:rPr>
                <w:t>J</w:t>
              </w:r>
              <w:r w:rsidR="00BA3723" w:rsidRPr="00BA3723">
                <w:rPr>
                  <w:rFonts w:ascii="Arial" w:eastAsia="Times New Roman" w:hAnsi="Arial" w:cs="Arial"/>
                  <w:b/>
                </w:rPr>
                <w:t>S</w:t>
              </w:r>
              <w:r w:rsidR="009E622D" w:rsidRPr="00BA3723">
                <w:rPr>
                  <w:rFonts w:ascii="Arial" w:eastAsia="Times New Roman" w:hAnsi="Arial" w:cs="Arial"/>
                  <w:b/>
                </w:rPr>
                <w:t>mith@Agency.ca.gov</w:t>
              </w:r>
            </w:hyperlink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81F210E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1BEEB74E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62FA4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548" w:type="dxa"/>
            <w:gridSpan w:val="1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E28AF7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9E0461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0D3BCD73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FAECF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861EAC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ACCOUNT TITLE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F793B8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8ED4BF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288E75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91F40C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F0411A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A259F2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ACCOUNT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056E48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AMOUN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65A9C81" w14:textId="77777777" w:rsid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D</w:t>
            </w:r>
          </w:p>
          <w:p w14:paraId="508A98BD" w14:textId="44A057F1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C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012686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62F3B9CF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4577D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6133C6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UE FROM OTHER FUND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006E2C" w14:textId="6D32E68A" w:rsidR="009E622D" w:rsidRP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1</w:t>
            </w:r>
            <w:r w:rsidR="00B264D6"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/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F370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3F8F8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7191B8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7F026B8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630A49B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CBBE341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F09F74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C6111C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0ACC9A2D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C352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A001C2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1447E6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BB1E96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35489F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D3D5EE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66EE17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6CD783E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38A915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5F717B1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354ADA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296BD0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BDE9BD1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60C9EC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D3524A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575427AC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4372F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49E0D3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UE FROM OTHER APPROPRIATION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6D4274" w14:textId="54C328A1" w:rsidR="009E622D" w:rsidRP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2</w:t>
            </w:r>
            <w:r w:rsidR="00B264D6"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/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B4FAE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4CA3A6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2EDE31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50EAAD5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7EBC8D9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2909606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FD838A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50120C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0C832ED1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82CB1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EB6613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5BC3A5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1181BC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4EDEC1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6872FE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B45B34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BFC203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26B800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11BFF16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A15C7B6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09B46F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FFF48C0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F96DCB8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99E648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6D3A44EA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A7BC0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0E42F0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UE TO OTHER FUND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EE0ADF" w14:textId="708CCDE9" w:rsidR="009E622D" w:rsidRP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FF0000"/>
              </w:rPr>
              <w:t xml:space="preserve"> </w:t>
            </w:r>
            <w:r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1</w:t>
            </w:r>
            <w:r w:rsid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/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23DE3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11853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2FFAD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CB64FE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39238C2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3C3D7EF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B3FAEA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51C642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575FB61F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72B9A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F49CE4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D7B6F0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360503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0F1350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08D17F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FDDAD0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64301B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3A68B9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746418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D4D975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4B2B0D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6377E66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9F8FBC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FDFCA4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0D662117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DAA32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7B295A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UE TO OTHER APPROPRIATION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23996F" w14:textId="64C453E3" w:rsidR="009E622D" w:rsidRPr="00B264D6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2</w:t>
            </w:r>
            <w:r w:rsidR="00B264D6" w:rsidRPr="00B264D6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>/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C1FD8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282BD1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25A98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DE44C4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6A4FCD4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284377A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5510CB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162FBE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36B8E604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1018D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E96C84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98D23A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69DA6C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9148D8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485DDA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E94AA8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85DED1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65E015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F667352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862EF4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6822C2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AE44780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2980565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D13ABF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287B72F8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5D05A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1AE246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REIMBURSEMENTS COLLECTED IN ADVANC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B7ED6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1C05D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186C5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00DC4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109E0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8BA93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DE79D0A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768,931.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9805E5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D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4CB074B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4838F1E5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54A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1B871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19EB6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6784F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63B47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0F2BC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10008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2F14FE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940DD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E4BE2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26013D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E717D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8A9E65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EB7C3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09C0D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29ECD8D9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A4B19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3DA7B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57608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20225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D16B7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15BA8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A1D39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40109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C85F0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F3171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7C8BA7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AA7736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5021088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B40DF0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2B94DD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542E1712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47D43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4A47A6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4F96F9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03B562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F646BD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A89B28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F92DFB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09CBD21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810726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A02BED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65F8EF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AFCDCFE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1B6E3C0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04C10A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1285AB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7857F5E4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37E48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70AD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771D3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7A0C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D0440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CE371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24BEA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B20CB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9DB2D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E312C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0548EB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6F32F2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A651255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27D29EF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6BE949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03C8403F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81282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2ED876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D6F64B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577771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3210A3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592D8A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D8E0FE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E04E23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C6734E4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E64F1A8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197AA4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26C1D2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8A7B703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524E2DD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32028C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3B137677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5552F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5D4A7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FE289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67B59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AE5D6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42732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47F86F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2715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23D1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D8CB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24B593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FAA509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3E1D6B8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9F72DF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AABC78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3698410E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B491F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E4F94C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E0C7CF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0234A0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4DAD14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99B13C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D53106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6A978C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E8BC5C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32E7E4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9AFBC6B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5DC1F0C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8A008D2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E7F24B3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EAFBAA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7D8523CC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048C5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884EF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4AAC34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BD299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F0A85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771DC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EEF2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EA89E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B96D2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9D9CA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C909070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101C845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C6CBFA7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3015989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5D4BDE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40C177D4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BB38D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47FF04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B310CB0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3C0875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C13FDE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6013C3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870295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1EF48F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3CE514B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D117AD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2A38193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5AE9F98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72D7718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63E9B4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7AD7B82C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34A2F520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1EE5F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895" w:type="dxa"/>
            <w:gridSpan w:val="5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6A2348" w14:textId="10929EEE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 xml:space="preserve">ORIGINAL - State Controller's Office, </w:t>
            </w:r>
            <w:r w:rsidR="00564557">
              <w:rPr>
                <w:rFonts w:ascii="Arial" w:eastAsia="Times New Roman" w:hAnsi="Arial" w:cs="Arial"/>
                <w:color w:val="000000"/>
              </w:rPr>
              <w:t>State</w:t>
            </w:r>
            <w:r w:rsidRPr="00CD7D55">
              <w:rPr>
                <w:rFonts w:ascii="Arial" w:eastAsia="Times New Roman" w:hAnsi="Arial" w:cs="Arial"/>
                <w:color w:val="000000"/>
              </w:rPr>
              <w:t xml:space="preserve"> Accounting and Reporting</w:t>
            </w:r>
            <w:r w:rsidR="00564557">
              <w:rPr>
                <w:rFonts w:ascii="Arial" w:eastAsia="Times New Roman" w:hAnsi="Arial" w:cs="Arial"/>
                <w:color w:val="000000"/>
              </w:rPr>
              <w:t xml:space="preserve"> Division</w:t>
            </w:r>
          </w:p>
          <w:p w14:paraId="2FD84B1D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C655BA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D3914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78CF9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C0D7A8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1E0EE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F2EFA68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84921A0" w14:textId="77777777" w:rsidR="009E622D" w:rsidRPr="00CD7D55" w:rsidRDefault="009E622D" w:rsidP="0029490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768,931.7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89BD9A7" w14:textId="77777777" w:rsidR="009E622D" w:rsidRPr="00CD7D55" w:rsidRDefault="009E622D" w:rsidP="0029490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D7D55">
              <w:rPr>
                <w:rFonts w:ascii="Arial" w:eastAsia="Times New Roman" w:hAnsi="Arial" w:cs="Arial"/>
                <w:b/>
                <w:bCs/>
                <w:color w:val="000000"/>
              </w:rPr>
              <w:t>D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DF9D667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268D326F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29FF1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54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DEE026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83A08">
              <w:rPr>
                <w:rFonts w:ascii="Arial" w:eastAsia="Times New Roman" w:hAnsi="Arial" w:cs="Arial"/>
                <w:sz w:val="18"/>
                <w:szCs w:val="18"/>
              </w:rPr>
              <w:t>1/ Specify the funds to which this pertains.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04A1ED2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20147899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4A57E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54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DD8C18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83A08">
              <w:rPr>
                <w:rFonts w:ascii="Arial" w:eastAsia="Times New Roman" w:hAnsi="Arial" w:cs="Arial"/>
                <w:sz w:val="18"/>
                <w:szCs w:val="18"/>
              </w:rPr>
              <w:t>2/ Specify the four-digit org code to which this pertains.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F544CD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E622D" w:rsidRPr="007C52CA" w14:paraId="1B1BB08C" w14:textId="77777777" w:rsidTr="002177C2">
        <w:trPr>
          <w:trHeight w:val="259"/>
        </w:trPr>
        <w:tc>
          <w:tcPr>
            <w:tcW w:w="331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634AAA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354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3447BB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283A08">
              <w:rPr>
                <w:rFonts w:ascii="Arial" w:eastAsia="Times New Roman" w:hAnsi="Arial" w:cs="Arial"/>
                <w:b/>
                <w:bCs/>
              </w:rPr>
              <w:t>NOTE:</w:t>
            </w:r>
            <w:r w:rsidRPr="00283A08">
              <w:rPr>
                <w:rFonts w:ascii="Arial" w:eastAsia="Times New Roman" w:hAnsi="Arial" w:cs="Arial"/>
              </w:rPr>
              <w:t> Adjusting entries must be accompanied by an attachment (e.g. transaction request) explaining the reason for the adjustment.</w:t>
            </w:r>
          </w:p>
        </w:tc>
        <w:tc>
          <w:tcPr>
            <w:tcW w:w="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8B0A0F5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2177C2" w:rsidRPr="007C52CA" w14:paraId="39E41CC3" w14:textId="77777777" w:rsidTr="002177C2">
        <w:trPr>
          <w:trHeight w:val="272"/>
        </w:trPr>
        <w:tc>
          <w:tcPr>
            <w:tcW w:w="33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050A0A9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03036E9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4B72F02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2933992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5144FBC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743B3E4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B590E71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28BCC03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81E4318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C00A571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1FD7C2F5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35F01DA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ED6E1A8" w14:textId="77777777" w:rsidR="009E622D" w:rsidRPr="00283A08" w:rsidRDefault="009E622D" w:rsidP="0029490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283A0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49BE596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59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1BC3997D" w14:textId="77777777" w:rsidR="009E622D" w:rsidRPr="00CD7D55" w:rsidRDefault="009E622D" w:rsidP="0029490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CD7D5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14:paraId="39BBAA6E" w14:textId="77777777" w:rsidR="00B12B96" w:rsidRPr="00B12B96" w:rsidRDefault="00B12B96" w:rsidP="009E622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B12B96" w:rsidRPr="00B12B96" w:rsidSect="002177C2">
      <w:type w:val="continuous"/>
      <w:pgSz w:w="15840" w:h="12240" w:orient="landscape" w:code="1"/>
      <w:pgMar w:top="540" w:right="900" w:bottom="36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85FE79" w16cid:durableId="2473648F"/>
  <w16cid:commentId w16cid:paraId="028050DC" w16cid:durableId="24736490"/>
  <w16cid:commentId w16cid:paraId="0FAAC6CA" w16cid:durableId="24736491"/>
  <w16cid:commentId w16cid:paraId="2598F613" w16cid:durableId="24736492"/>
  <w16cid:commentId w16cid:paraId="7824F457" w16cid:durableId="24736493"/>
  <w16cid:commentId w16cid:paraId="3CBEABB6" w16cid:durableId="24736494"/>
  <w16cid:commentId w16cid:paraId="79CE3390" w16cid:durableId="24736495"/>
  <w16cid:commentId w16cid:paraId="769D2255" w16cid:durableId="24736496"/>
  <w16cid:commentId w16cid:paraId="053AFD03" w16cid:durableId="24736497"/>
  <w16cid:commentId w16cid:paraId="4308FF62" w16cid:durableId="24736498"/>
  <w16cid:commentId w16cid:paraId="4B3A1B48" w16cid:durableId="24736499"/>
  <w16cid:commentId w16cid:paraId="0F357A57" w16cid:durableId="2473649A"/>
  <w16cid:commentId w16cid:paraId="11A325A3" w16cid:durableId="2473649B"/>
  <w16cid:commentId w16cid:paraId="3AE7A360" w16cid:durableId="2473649C"/>
  <w16cid:commentId w16cid:paraId="63736673" w16cid:durableId="2473649D"/>
  <w16cid:commentId w16cid:paraId="5D2E3C0B" w16cid:durableId="2473649E"/>
  <w16cid:commentId w16cid:paraId="51C24BE9" w16cid:durableId="2473649F"/>
  <w16cid:commentId w16cid:paraId="25E70249" w16cid:durableId="247364A0"/>
  <w16cid:commentId w16cid:paraId="2A4F7FCA" w16cid:durableId="247364A1"/>
  <w16cid:commentId w16cid:paraId="46E636FC" w16cid:durableId="247364A2"/>
  <w16cid:commentId w16cid:paraId="08D829C8" w16cid:durableId="24736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FD704" w14:textId="77777777" w:rsidR="007910C6" w:rsidRDefault="007910C6">
      <w:r>
        <w:separator/>
      </w:r>
    </w:p>
  </w:endnote>
  <w:endnote w:type="continuationSeparator" w:id="0">
    <w:p w14:paraId="3FFE16F3" w14:textId="77777777" w:rsidR="007910C6" w:rsidRDefault="00791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E1E78" w14:textId="77777777" w:rsidR="007910C6" w:rsidRDefault="007910C6">
      <w:r>
        <w:separator/>
      </w:r>
    </w:p>
  </w:footnote>
  <w:footnote w:type="continuationSeparator" w:id="0">
    <w:p w14:paraId="34DD8F7C" w14:textId="77777777" w:rsidR="007910C6" w:rsidRDefault="00791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21073C"/>
    <w:multiLevelType w:val="hybridMultilevel"/>
    <w:tmpl w:val="7AEC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DAyMjA3NjYxszBQ0lEKTi0uzszPAykwMa8FAGkoICAtAAAA"/>
  </w:docVars>
  <w:rsids>
    <w:rsidRoot w:val="00FC57C0"/>
    <w:rsid w:val="0001364E"/>
    <w:rsid w:val="00013ED8"/>
    <w:rsid w:val="00016D3A"/>
    <w:rsid w:val="00027745"/>
    <w:rsid w:val="00033923"/>
    <w:rsid w:val="00034DFC"/>
    <w:rsid w:val="00036F60"/>
    <w:rsid w:val="00040A6F"/>
    <w:rsid w:val="00041564"/>
    <w:rsid w:val="00045550"/>
    <w:rsid w:val="00046B75"/>
    <w:rsid w:val="00052288"/>
    <w:rsid w:val="000535FA"/>
    <w:rsid w:val="0005613E"/>
    <w:rsid w:val="00060F31"/>
    <w:rsid w:val="00061E2B"/>
    <w:rsid w:val="000626BC"/>
    <w:rsid w:val="00062A63"/>
    <w:rsid w:val="00067B2F"/>
    <w:rsid w:val="0007261D"/>
    <w:rsid w:val="00073CBD"/>
    <w:rsid w:val="000745AA"/>
    <w:rsid w:val="00075781"/>
    <w:rsid w:val="000806C0"/>
    <w:rsid w:val="000812F4"/>
    <w:rsid w:val="00084631"/>
    <w:rsid w:val="000865D0"/>
    <w:rsid w:val="0008755F"/>
    <w:rsid w:val="000902BA"/>
    <w:rsid w:val="00092F0B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0999"/>
    <w:rsid w:val="00152269"/>
    <w:rsid w:val="0015464F"/>
    <w:rsid w:val="00154B30"/>
    <w:rsid w:val="0015559B"/>
    <w:rsid w:val="00155EFF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694C"/>
    <w:rsid w:val="00197382"/>
    <w:rsid w:val="001A0C06"/>
    <w:rsid w:val="001A33B2"/>
    <w:rsid w:val="001A6255"/>
    <w:rsid w:val="001A677C"/>
    <w:rsid w:val="001A7917"/>
    <w:rsid w:val="001B0BF3"/>
    <w:rsid w:val="001B0F68"/>
    <w:rsid w:val="001B10A7"/>
    <w:rsid w:val="001B1928"/>
    <w:rsid w:val="001C590E"/>
    <w:rsid w:val="001D2E89"/>
    <w:rsid w:val="001D6CA5"/>
    <w:rsid w:val="001D70A4"/>
    <w:rsid w:val="001E2B90"/>
    <w:rsid w:val="001E3AEF"/>
    <w:rsid w:val="001F098E"/>
    <w:rsid w:val="001F247D"/>
    <w:rsid w:val="0020450C"/>
    <w:rsid w:val="00204AA8"/>
    <w:rsid w:val="002051FB"/>
    <w:rsid w:val="00205991"/>
    <w:rsid w:val="00206E25"/>
    <w:rsid w:val="002177C2"/>
    <w:rsid w:val="00222400"/>
    <w:rsid w:val="002239E9"/>
    <w:rsid w:val="00225D61"/>
    <w:rsid w:val="00230B8B"/>
    <w:rsid w:val="002351C5"/>
    <w:rsid w:val="00235601"/>
    <w:rsid w:val="00236C0D"/>
    <w:rsid w:val="00245F2C"/>
    <w:rsid w:val="00250EB0"/>
    <w:rsid w:val="00251B4D"/>
    <w:rsid w:val="00253BC6"/>
    <w:rsid w:val="00256BEE"/>
    <w:rsid w:val="00257909"/>
    <w:rsid w:val="00257AF7"/>
    <w:rsid w:val="00262A6C"/>
    <w:rsid w:val="00266114"/>
    <w:rsid w:val="00267B66"/>
    <w:rsid w:val="00273300"/>
    <w:rsid w:val="002738B4"/>
    <w:rsid w:val="00283A08"/>
    <w:rsid w:val="00285CA1"/>
    <w:rsid w:val="002911A2"/>
    <w:rsid w:val="00294907"/>
    <w:rsid w:val="002949CD"/>
    <w:rsid w:val="00296F3E"/>
    <w:rsid w:val="002A1C6A"/>
    <w:rsid w:val="002A38E2"/>
    <w:rsid w:val="002C14D6"/>
    <w:rsid w:val="002C54BC"/>
    <w:rsid w:val="002D504C"/>
    <w:rsid w:val="002D51F3"/>
    <w:rsid w:val="002D6BA1"/>
    <w:rsid w:val="002E16C6"/>
    <w:rsid w:val="002E1E0A"/>
    <w:rsid w:val="002E5911"/>
    <w:rsid w:val="002F11F3"/>
    <w:rsid w:val="002F3CEE"/>
    <w:rsid w:val="002F42D8"/>
    <w:rsid w:val="002F43A9"/>
    <w:rsid w:val="002F706B"/>
    <w:rsid w:val="00304E75"/>
    <w:rsid w:val="003078C0"/>
    <w:rsid w:val="003125BF"/>
    <w:rsid w:val="00313A47"/>
    <w:rsid w:val="003141CC"/>
    <w:rsid w:val="00320F0F"/>
    <w:rsid w:val="00330695"/>
    <w:rsid w:val="0033119B"/>
    <w:rsid w:val="00331AC3"/>
    <w:rsid w:val="00331C7D"/>
    <w:rsid w:val="00336299"/>
    <w:rsid w:val="00343804"/>
    <w:rsid w:val="00352F27"/>
    <w:rsid w:val="00364857"/>
    <w:rsid w:val="00365388"/>
    <w:rsid w:val="003749B9"/>
    <w:rsid w:val="00376F87"/>
    <w:rsid w:val="0038317C"/>
    <w:rsid w:val="003858AF"/>
    <w:rsid w:val="003863DE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D5D4F"/>
    <w:rsid w:val="003F3193"/>
    <w:rsid w:val="003F3291"/>
    <w:rsid w:val="0040109B"/>
    <w:rsid w:val="0040187E"/>
    <w:rsid w:val="00402799"/>
    <w:rsid w:val="0040346F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47D6D"/>
    <w:rsid w:val="00450D00"/>
    <w:rsid w:val="004523B7"/>
    <w:rsid w:val="0045297D"/>
    <w:rsid w:val="00452BD4"/>
    <w:rsid w:val="00455F8E"/>
    <w:rsid w:val="00456B5E"/>
    <w:rsid w:val="00460B31"/>
    <w:rsid w:val="004622A5"/>
    <w:rsid w:val="00465361"/>
    <w:rsid w:val="004657FD"/>
    <w:rsid w:val="00467B85"/>
    <w:rsid w:val="00467C96"/>
    <w:rsid w:val="0048707E"/>
    <w:rsid w:val="00495023"/>
    <w:rsid w:val="004966E0"/>
    <w:rsid w:val="00496AD6"/>
    <w:rsid w:val="004A18D2"/>
    <w:rsid w:val="004A2CDD"/>
    <w:rsid w:val="004A66F3"/>
    <w:rsid w:val="004A796A"/>
    <w:rsid w:val="004B478C"/>
    <w:rsid w:val="004B5C90"/>
    <w:rsid w:val="004B6171"/>
    <w:rsid w:val="004C0592"/>
    <w:rsid w:val="004C141C"/>
    <w:rsid w:val="004C1E6E"/>
    <w:rsid w:val="004C2963"/>
    <w:rsid w:val="004D72DE"/>
    <w:rsid w:val="004E11AC"/>
    <w:rsid w:val="004E20DB"/>
    <w:rsid w:val="004E2B77"/>
    <w:rsid w:val="004E5AAC"/>
    <w:rsid w:val="004F096D"/>
    <w:rsid w:val="004F0E26"/>
    <w:rsid w:val="00502117"/>
    <w:rsid w:val="00505BE9"/>
    <w:rsid w:val="00513B9F"/>
    <w:rsid w:val="00515077"/>
    <w:rsid w:val="005159E4"/>
    <w:rsid w:val="00521CC2"/>
    <w:rsid w:val="005223B8"/>
    <w:rsid w:val="005225E6"/>
    <w:rsid w:val="00522B18"/>
    <w:rsid w:val="005253C8"/>
    <w:rsid w:val="00527892"/>
    <w:rsid w:val="0053308F"/>
    <w:rsid w:val="00535B55"/>
    <w:rsid w:val="00543507"/>
    <w:rsid w:val="00545134"/>
    <w:rsid w:val="00547A92"/>
    <w:rsid w:val="0055089F"/>
    <w:rsid w:val="00553702"/>
    <w:rsid w:val="005538B8"/>
    <w:rsid w:val="0055793D"/>
    <w:rsid w:val="00560403"/>
    <w:rsid w:val="00564557"/>
    <w:rsid w:val="0056570D"/>
    <w:rsid w:val="00566490"/>
    <w:rsid w:val="00567A9B"/>
    <w:rsid w:val="00570194"/>
    <w:rsid w:val="0057081B"/>
    <w:rsid w:val="00572A5D"/>
    <w:rsid w:val="005815C1"/>
    <w:rsid w:val="005829E0"/>
    <w:rsid w:val="00591D5A"/>
    <w:rsid w:val="005A32F7"/>
    <w:rsid w:val="005A4056"/>
    <w:rsid w:val="005B415F"/>
    <w:rsid w:val="005C1158"/>
    <w:rsid w:val="005C3879"/>
    <w:rsid w:val="005C3B44"/>
    <w:rsid w:val="005C3FDF"/>
    <w:rsid w:val="005D34AB"/>
    <w:rsid w:val="005D45FE"/>
    <w:rsid w:val="005D4FC5"/>
    <w:rsid w:val="005E4754"/>
    <w:rsid w:val="005E62EC"/>
    <w:rsid w:val="005E7CEC"/>
    <w:rsid w:val="005F199E"/>
    <w:rsid w:val="005F4252"/>
    <w:rsid w:val="005F5A07"/>
    <w:rsid w:val="005F629E"/>
    <w:rsid w:val="00605DF6"/>
    <w:rsid w:val="00606397"/>
    <w:rsid w:val="006077D0"/>
    <w:rsid w:val="00610168"/>
    <w:rsid w:val="00610622"/>
    <w:rsid w:val="00613254"/>
    <w:rsid w:val="00616165"/>
    <w:rsid w:val="00625845"/>
    <w:rsid w:val="00630F6B"/>
    <w:rsid w:val="00633D64"/>
    <w:rsid w:val="00636391"/>
    <w:rsid w:val="00641A7D"/>
    <w:rsid w:val="006459F3"/>
    <w:rsid w:val="00645DAB"/>
    <w:rsid w:val="006463F2"/>
    <w:rsid w:val="00646FDE"/>
    <w:rsid w:val="00651285"/>
    <w:rsid w:val="00651945"/>
    <w:rsid w:val="00652DBE"/>
    <w:rsid w:val="00655B45"/>
    <w:rsid w:val="0065701C"/>
    <w:rsid w:val="006636F4"/>
    <w:rsid w:val="00666C03"/>
    <w:rsid w:val="0067754C"/>
    <w:rsid w:val="00681977"/>
    <w:rsid w:val="006865A8"/>
    <w:rsid w:val="00686667"/>
    <w:rsid w:val="006956AB"/>
    <w:rsid w:val="006A3691"/>
    <w:rsid w:val="006A48D7"/>
    <w:rsid w:val="006A6FBC"/>
    <w:rsid w:val="006B111E"/>
    <w:rsid w:val="006B3AA6"/>
    <w:rsid w:val="006B3C54"/>
    <w:rsid w:val="006C299B"/>
    <w:rsid w:val="006C479F"/>
    <w:rsid w:val="006C483F"/>
    <w:rsid w:val="006C5B48"/>
    <w:rsid w:val="006D0D9B"/>
    <w:rsid w:val="006D0F07"/>
    <w:rsid w:val="006D353F"/>
    <w:rsid w:val="006D42B7"/>
    <w:rsid w:val="006E0A27"/>
    <w:rsid w:val="006E5409"/>
    <w:rsid w:val="006F0A8F"/>
    <w:rsid w:val="00701793"/>
    <w:rsid w:val="00702930"/>
    <w:rsid w:val="007048C8"/>
    <w:rsid w:val="0070666E"/>
    <w:rsid w:val="007069E4"/>
    <w:rsid w:val="0071088D"/>
    <w:rsid w:val="00710D93"/>
    <w:rsid w:val="0071193E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10C6"/>
    <w:rsid w:val="00792574"/>
    <w:rsid w:val="007A3370"/>
    <w:rsid w:val="007B494A"/>
    <w:rsid w:val="007B6173"/>
    <w:rsid w:val="007C2763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4570"/>
    <w:rsid w:val="00845D19"/>
    <w:rsid w:val="00845DCA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9713E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5D"/>
    <w:rsid w:val="008C7DDC"/>
    <w:rsid w:val="008D2467"/>
    <w:rsid w:val="008D4330"/>
    <w:rsid w:val="008E0893"/>
    <w:rsid w:val="008E60A9"/>
    <w:rsid w:val="008F290F"/>
    <w:rsid w:val="008F4941"/>
    <w:rsid w:val="008F542D"/>
    <w:rsid w:val="008F62EB"/>
    <w:rsid w:val="008F72FA"/>
    <w:rsid w:val="00902023"/>
    <w:rsid w:val="00904A13"/>
    <w:rsid w:val="00905DC1"/>
    <w:rsid w:val="00916D07"/>
    <w:rsid w:val="00917325"/>
    <w:rsid w:val="0092116E"/>
    <w:rsid w:val="0092122B"/>
    <w:rsid w:val="0092279C"/>
    <w:rsid w:val="00931F86"/>
    <w:rsid w:val="0093302B"/>
    <w:rsid w:val="00934A63"/>
    <w:rsid w:val="00935026"/>
    <w:rsid w:val="009379E3"/>
    <w:rsid w:val="00941AC5"/>
    <w:rsid w:val="009444A7"/>
    <w:rsid w:val="00956B10"/>
    <w:rsid w:val="00960206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622D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316A2"/>
    <w:rsid w:val="00A31FF4"/>
    <w:rsid w:val="00A3357C"/>
    <w:rsid w:val="00A33E12"/>
    <w:rsid w:val="00A42C89"/>
    <w:rsid w:val="00A44CCF"/>
    <w:rsid w:val="00A45444"/>
    <w:rsid w:val="00A45D78"/>
    <w:rsid w:val="00A64CF4"/>
    <w:rsid w:val="00A652FC"/>
    <w:rsid w:val="00A74201"/>
    <w:rsid w:val="00A746F4"/>
    <w:rsid w:val="00A75110"/>
    <w:rsid w:val="00A75EFD"/>
    <w:rsid w:val="00A8090C"/>
    <w:rsid w:val="00A86233"/>
    <w:rsid w:val="00A921E3"/>
    <w:rsid w:val="00A93909"/>
    <w:rsid w:val="00A9468C"/>
    <w:rsid w:val="00A95C12"/>
    <w:rsid w:val="00A96E40"/>
    <w:rsid w:val="00AA0989"/>
    <w:rsid w:val="00AA2C0C"/>
    <w:rsid w:val="00AA2FE6"/>
    <w:rsid w:val="00AB0367"/>
    <w:rsid w:val="00AB0566"/>
    <w:rsid w:val="00AB1A36"/>
    <w:rsid w:val="00AC26E9"/>
    <w:rsid w:val="00AD4BF6"/>
    <w:rsid w:val="00AD7BD5"/>
    <w:rsid w:val="00AE67D1"/>
    <w:rsid w:val="00AF0A6A"/>
    <w:rsid w:val="00AF101A"/>
    <w:rsid w:val="00B01AFF"/>
    <w:rsid w:val="00B02FC4"/>
    <w:rsid w:val="00B032BB"/>
    <w:rsid w:val="00B068BD"/>
    <w:rsid w:val="00B0696D"/>
    <w:rsid w:val="00B12B96"/>
    <w:rsid w:val="00B163D4"/>
    <w:rsid w:val="00B1741E"/>
    <w:rsid w:val="00B21C2C"/>
    <w:rsid w:val="00B2264D"/>
    <w:rsid w:val="00B264D6"/>
    <w:rsid w:val="00B30552"/>
    <w:rsid w:val="00B352E8"/>
    <w:rsid w:val="00B46FD4"/>
    <w:rsid w:val="00B471A2"/>
    <w:rsid w:val="00B5177C"/>
    <w:rsid w:val="00B54131"/>
    <w:rsid w:val="00B60182"/>
    <w:rsid w:val="00B60985"/>
    <w:rsid w:val="00B64A64"/>
    <w:rsid w:val="00B70A08"/>
    <w:rsid w:val="00B83F61"/>
    <w:rsid w:val="00B8488B"/>
    <w:rsid w:val="00B84B93"/>
    <w:rsid w:val="00B9162E"/>
    <w:rsid w:val="00B927F6"/>
    <w:rsid w:val="00B95CA8"/>
    <w:rsid w:val="00BA03BF"/>
    <w:rsid w:val="00BA3723"/>
    <w:rsid w:val="00BA39DA"/>
    <w:rsid w:val="00BA5227"/>
    <w:rsid w:val="00BA729E"/>
    <w:rsid w:val="00BB2DC4"/>
    <w:rsid w:val="00BB3BFA"/>
    <w:rsid w:val="00BB7761"/>
    <w:rsid w:val="00BC1295"/>
    <w:rsid w:val="00BC1FBC"/>
    <w:rsid w:val="00BC4564"/>
    <w:rsid w:val="00BD1C48"/>
    <w:rsid w:val="00BD4075"/>
    <w:rsid w:val="00BD57FA"/>
    <w:rsid w:val="00BE6945"/>
    <w:rsid w:val="00C01128"/>
    <w:rsid w:val="00C02D42"/>
    <w:rsid w:val="00C058C3"/>
    <w:rsid w:val="00C0702E"/>
    <w:rsid w:val="00C134C5"/>
    <w:rsid w:val="00C176EA"/>
    <w:rsid w:val="00C22F2A"/>
    <w:rsid w:val="00C238C0"/>
    <w:rsid w:val="00C27BDF"/>
    <w:rsid w:val="00C31E9B"/>
    <w:rsid w:val="00C36C9F"/>
    <w:rsid w:val="00C40A68"/>
    <w:rsid w:val="00C4207F"/>
    <w:rsid w:val="00C4418B"/>
    <w:rsid w:val="00C4428C"/>
    <w:rsid w:val="00C57E3F"/>
    <w:rsid w:val="00C720E0"/>
    <w:rsid w:val="00C72665"/>
    <w:rsid w:val="00C72ABC"/>
    <w:rsid w:val="00C75917"/>
    <w:rsid w:val="00C7783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6B0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23B8B"/>
    <w:rsid w:val="00D319C0"/>
    <w:rsid w:val="00D32302"/>
    <w:rsid w:val="00D55594"/>
    <w:rsid w:val="00D64192"/>
    <w:rsid w:val="00D648FC"/>
    <w:rsid w:val="00D707C4"/>
    <w:rsid w:val="00D720B8"/>
    <w:rsid w:val="00D7313F"/>
    <w:rsid w:val="00D7324B"/>
    <w:rsid w:val="00D770EB"/>
    <w:rsid w:val="00D814AD"/>
    <w:rsid w:val="00D81A33"/>
    <w:rsid w:val="00D85FD4"/>
    <w:rsid w:val="00D92362"/>
    <w:rsid w:val="00DA2503"/>
    <w:rsid w:val="00DA2540"/>
    <w:rsid w:val="00DB401A"/>
    <w:rsid w:val="00DB68A6"/>
    <w:rsid w:val="00DB72DA"/>
    <w:rsid w:val="00DC02B2"/>
    <w:rsid w:val="00DC3652"/>
    <w:rsid w:val="00DC4EE1"/>
    <w:rsid w:val="00DD297E"/>
    <w:rsid w:val="00DD4217"/>
    <w:rsid w:val="00DE1F09"/>
    <w:rsid w:val="00DE759D"/>
    <w:rsid w:val="00DF30CB"/>
    <w:rsid w:val="00DF5689"/>
    <w:rsid w:val="00DF579E"/>
    <w:rsid w:val="00E001B2"/>
    <w:rsid w:val="00E012FC"/>
    <w:rsid w:val="00E02160"/>
    <w:rsid w:val="00E0499A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2831"/>
    <w:rsid w:val="00E53070"/>
    <w:rsid w:val="00E54050"/>
    <w:rsid w:val="00E547CE"/>
    <w:rsid w:val="00E62BE1"/>
    <w:rsid w:val="00E63240"/>
    <w:rsid w:val="00E64D56"/>
    <w:rsid w:val="00E71B2F"/>
    <w:rsid w:val="00E72B36"/>
    <w:rsid w:val="00E73DC7"/>
    <w:rsid w:val="00E76C00"/>
    <w:rsid w:val="00E83E85"/>
    <w:rsid w:val="00E879D9"/>
    <w:rsid w:val="00E9214A"/>
    <w:rsid w:val="00E97BF0"/>
    <w:rsid w:val="00EA1F1A"/>
    <w:rsid w:val="00EA317D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6A6E"/>
    <w:rsid w:val="00EE70CB"/>
    <w:rsid w:val="00EE7152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771E9"/>
    <w:rsid w:val="00F8639E"/>
    <w:rsid w:val="00F94A36"/>
    <w:rsid w:val="00F94D8B"/>
    <w:rsid w:val="00FA4A7D"/>
    <w:rsid w:val="00FA7CB2"/>
    <w:rsid w:val="00FB4577"/>
    <w:rsid w:val="00FB5D7D"/>
    <w:rsid w:val="00FC247B"/>
    <w:rsid w:val="00FC57C0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022B7550"/>
  <w15:chartTrackingRefBased/>
  <w15:docId w15:val="{43C5BB03-7FD1-4646-8EF2-634F04D0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4BF6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E76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6C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6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C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6C00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BA372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smith@Agency.ca.gov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2</Value>
    </SAM_x0020_Section>
    <AttachDocument_2 xmlns="b24e17e3-5d86-4bea-9473-335b7dd7a04f">
      <Value>255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53693-3DC5-44CB-991E-F6CF1ED6D406}">
  <ds:schemaRefs>
    <ds:schemaRef ds:uri="http://schemas.microsoft.com/office/2006/metadata/properties"/>
    <ds:schemaRef ds:uri="http://purl.org/dc/elements/1.1/"/>
    <ds:schemaRef ds:uri="5699e12c-c882-40e3-967c-7b580c2b8008"/>
    <ds:schemaRef ds:uri="http://purl.org/dc/terms/"/>
    <ds:schemaRef ds:uri="http://schemas.microsoft.com/office/infopath/2007/PartnerControls"/>
    <ds:schemaRef ds:uri="http://schemas.microsoft.com/office/2006/documentManagement/types"/>
    <ds:schemaRef ds:uri="b24e17e3-5d86-4bea-9473-335b7dd7a04f"/>
    <ds:schemaRef ds:uri="http://schemas.openxmlformats.org/package/2006/metadata/core-properties"/>
    <ds:schemaRef ds:uri="a990e26a-9768-426f-ade5-29013b5c54e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EA2D97-B99A-49F9-8008-9D8217D13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4CFE45-0E83-4D17-AC70-88AF3DC6D9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43921F-F84C-4241-8521-BFB631D7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Ofurio, Moses</cp:lastModifiedBy>
  <cp:revision>30</cp:revision>
  <cp:lastPrinted>2021-06-16T00:47:00Z</cp:lastPrinted>
  <dcterms:created xsi:type="dcterms:W3CDTF">2022-03-25T16:07:00Z</dcterms:created>
  <dcterms:modified xsi:type="dcterms:W3CDTF">2022-07-0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